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D12F53" w14:textId="77777777" w:rsidR="00336506" w:rsidRDefault="00336506" w:rsidP="00336506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bookmarkStart w:id="0" w:name="_Hlk38276276"/>
      <w:r>
        <w:rPr>
          <w:rFonts w:ascii="Arial" w:hAnsi="Arial" w:cs="Arial"/>
          <w:b/>
          <w:sz w:val="28"/>
          <w:szCs w:val="28"/>
        </w:rPr>
        <w:t>NOMINATION FORM</w:t>
      </w:r>
    </w:p>
    <w:p w14:paraId="47117079" w14:textId="5087B0C0" w:rsidR="00336506" w:rsidRPr="00336506" w:rsidRDefault="00920553" w:rsidP="00336506">
      <w:pPr>
        <w:spacing w:after="0"/>
        <w:jc w:val="center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 xml:space="preserve">CGIC </w:t>
      </w:r>
      <w:r w:rsidRPr="00336506">
        <w:rPr>
          <w:rFonts w:ascii="Arial" w:hAnsi="Arial" w:cs="Arial"/>
          <w:bCs/>
          <w:sz w:val="28"/>
          <w:szCs w:val="28"/>
        </w:rPr>
        <w:t>DISTINGUISHED PROFESSIONAL SERVICE</w:t>
      </w:r>
      <w:r>
        <w:rPr>
          <w:rFonts w:ascii="Arial" w:hAnsi="Arial" w:cs="Arial"/>
          <w:bCs/>
          <w:sz w:val="28"/>
          <w:szCs w:val="28"/>
        </w:rPr>
        <w:t xml:space="preserve"> AWARD</w:t>
      </w:r>
    </w:p>
    <w:bookmarkEnd w:id="0"/>
    <w:p w14:paraId="39E0A6DC" w14:textId="77777777" w:rsidR="00336506" w:rsidRDefault="00336506" w:rsidP="00336506">
      <w:pPr>
        <w:spacing w:after="0"/>
        <w:rPr>
          <w:rFonts w:ascii="Arial" w:hAnsi="Arial" w:cs="Arial"/>
          <w:bCs/>
          <w:sz w:val="20"/>
          <w:szCs w:val="20"/>
        </w:rPr>
      </w:pPr>
    </w:p>
    <w:p w14:paraId="06B9D2E5" w14:textId="77777777" w:rsidR="00336506" w:rsidRPr="00336506" w:rsidRDefault="00336506" w:rsidP="00336506">
      <w:pPr>
        <w:spacing w:after="0"/>
        <w:rPr>
          <w:rFonts w:ascii="Arial" w:hAnsi="Arial" w:cs="Arial"/>
          <w:bCs/>
          <w:sz w:val="20"/>
          <w:szCs w:val="20"/>
        </w:rPr>
      </w:pPr>
      <w:r w:rsidRPr="00336506">
        <w:rPr>
          <w:rFonts w:ascii="Arial" w:hAnsi="Arial" w:cs="Arial"/>
          <w:bCs/>
          <w:sz w:val="20"/>
          <w:szCs w:val="20"/>
        </w:rPr>
        <w:t xml:space="preserve">The Distinguished Professional Service Award was established in 1955 for the purpose of recognizing outstanding contributions to the profession of Chartered Secretary and Administrator. </w:t>
      </w:r>
    </w:p>
    <w:p w14:paraId="1A8C55C3" w14:textId="77777777" w:rsidR="00336506" w:rsidRPr="00336506" w:rsidRDefault="00336506" w:rsidP="00336506">
      <w:pPr>
        <w:spacing w:after="0"/>
        <w:rPr>
          <w:rFonts w:ascii="Arial" w:hAnsi="Arial" w:cs="Arial"/>
          <w:bCs/>
          <w:sz w:val="20"/>
          <w:szCs w:val="20"/>
        </w:rPr>
      </w:pPr>
    </w:p>
    <w:p w14:paraId="400EE6B1" w14:textId="04562409" w:rsidR="00336506" w:rsidRDefault="00336506" w:rsidP="00336506">
      <w:pPr>
        <w:spacing w:after="0"/>
        <w:rPr>
          <w:rFonts w:ascii="Arial" w:hAnsi="Arial" w:cs="Arial"/>
          <w:bCs/>
          <w:sz w:val="20"/>
          <w:szCs w:val="20"/>
        </w:rPr>
      </w:pPr>
      <w:r w:rsidRPr="00336506">
        <w:rPr>
          <w:rFonts w:ascii="Arial" w:hAnsi="Arial" w:cs="Arial"/>
          <w:bCs/>
          <w:sz w:val="20"/>
          <w:szCs w:val="20"/>
        </w:rPr>
        <w:t xml:space="preserve">View the list of past recipients </w:t>
      </w:r>
      <w:hyperlink r:id="rId6" w:history="1">
        <w:r w:rsidRPr="00336506">
          <w:rPr>
            <w:rStyle w:val="Hyperlink"/>
            <w:rFonts w:ascii="Arial" w:hAnsi="Arial" w:cs="Arial"/>
            <w:bCs/>
            <w:color w:val="4472C4" w:themeColor="accent5"/>
            <w:sz w:val="20"/>
            <w:szCs w:val="20"/>
          </w:rPr>
          <w:t>here</w:t>
        </w:r>
      </w:hyperlink>
      <w:r w:rsidRPr="00336506">
        <w:rPr>
          <w:rFonts w:ascii="Arial" w:hAnsi="Arial" w:cs="Arial"/>
          <w:bCs/>
          <w:sz w:val="20"/>
          <w:szCs w:val="20"/>
        </w:rPr>
        <w:t>.</w:t>
      </w:r>
    </w:p>
    <w:p w14:paraId="648EA852" w14:textId="77777777" w:rsidR="00336506" w:rsidRDefault="00336506" w:rsidP="00336506">
      <w:pPr>
        <w:tabs>
          <w:tab w:val="left" w:pos="-1440"/>
        </w:tabs>
        <w:spacing w:after="120" w:line="240" w:lineRule="auto"/>
        <w:rPr>
          <w:rStyle w:val="Heading1Char"/>
          <w:rFonts w:ascii="Arial" w:hAnsi="Arial" w:cs="Arial"/>
          <w:b/>
          <w:bCs/>
          <w:sz w:val="20"/>
          <w:szCs w:val="20"/>
        </w:rPr>
      </w:pPr>
    </w:p>
    <w:p w14:paraId="174407EC" w14:textId="27F0B0E4" w:rsidR="00336506" w:rsidRPr="00336506" w:rsidRDefault="00336506" w:rsidP="00336506">
      <w:pPr>
        <w:tabs>
          <w:tab w:val="left" w:pos="-1440"/>
        </w:tabs>
        <w:spacing w:after="120" w:line="240" w:lineRule="auto"/>
        <w:rPr>
          <w:rFonts w:ascii="Arial" w:hAnsi="Arial" w:cs="Arial"/>
          <w:b/>
          <w:bCs/>
          <w:sz w:val="20"/>
          <w:szCs w:val="20"/>
        </w:rPr>
      </w:pPr>
      <w:bookmarkStart w:id="1" w:name="_Hlk38276356"/>
      <w:r w:rsidRPr="00336506">
        <w:rPr>
          <w:rStyle w:val="Heading1Char"/>
          <w:rFonts w:ascii="Arial" w:hAnsi="Arial" w:cs="Arial"/>
          <w:b/>
          <w:bCs/>
          <w:sz w:val="20"/>
          <w:szCs w:val="20"/>
        </w:rPr>
        <w:t>NOMIN</w:t>
      </w:r>
      <w:r>
        <w:rPr>
          <w:rStyle w:val="Heading1Char"/>
          <w:rFonts w:ascii="Arial" w:hAnsi="Arial" w:cs="Arial"/>
          <w:b/>
          <w:bCs/>
          <w:sz w:val="20"/>
          <w:szCs w:val="20"/>
        </w:rPr>
        <w:t>EE INFORMATION</w:t>
      </w:r>
      <w:r w:rsidRPr="00336506">
        <w:rPr>
          <w:rFonts w:ascii="Arial" w:hAnsi="Arial" w:cs="Arial"/>
          <w:b/>
          <w:bCs/>
          <w:sz w:val="20"/>
          <w:szCs w:val="20"/>
        </w:rPr>
        <w:t xml:space="preserve"> </w:t>
      </w:r>
    </w:p>
    <w:tbl>
      <w:tblPr>
        <w:tblW w:w="9371" w:type="dxa"/>
        <w:jc w:val="center"/>
        <w:tblLook w:val="04A0" w:firstRow="1" w:lastRow="0" w:firstColumn="1" w:lastColumn="0" w:noHBand="0" w:noVBand="1"/>
      </w:tblPr>
      <w:tblGrid>
        <w:gridCol w:w="9371"/>
      </w:tblGrid>
      <w:tr w:rsidR="00336506" w:rsidRPr="00336506" w14:paraId="60070660" w14:textId="77777777" w:rsidTr="00336506">
        <w:trPr>
          <w:trHeight w:val="530"/>
          <w:jc w:val="center"/>
        </w:trPr>
        <w:tc>
          <w:tcPr>
            <w:tcW w:w="9371" w:type="dxa"/>
            <w:tcBorders>
              <w:bottom w:val="single" w:sz="4" w:space="0" w:color="auto"/>
            </w:tcBorders>
            <w:vAlign w:val="bottom"/>
          </w:tcPr>
          <w:p w14:paraId="03CA79BE" w14:textId="77777777" w:rsidR="00336506" w:rsidRDefault="00336506" w:rsidP="00336506">
            <w:pPr>
              <w:spacing w:after="0" w:line="240" w:lineRule="auto"/>
              <w:ind w:left="-105"/>
              <w:rPr>
                <w:rFonts w:ascii="Arial" w:eastAsia="Arial Unicode MS" w:hAnsi="Arial" w:cs="Arial"/>
                <w:b/>
                <w:sz w:val="20"/>
                <w:szCs w:val="20"/>
              </w:rPr>
            </w:pPr>
          </w:p>
          <w:p w14:paraId="123D9843" w14:textId="6349EEB1" w:rsidR="00336506" w:rsidRPr="00336506" w:rsidRDefault="00336506" w:rsidP="00336506">
            <w:pPr>
              <w:spacing w:after="0" w:line="240" w:lineRule="auto"/>
              <w:ind w:left="-105"/>
              <w:rPr>
                <w:rFonts w:ascii="Arial" w:eastAsia="Arial Unicode MS" w:hAnsi="Arial" w:cs="Arial"/>
                <w:b/>
                <w:sz w:val="20"/>
                <w:szCs w:val="20"/>
              </w:rPr>
            </w:pPr>
            <w:r w:rsidRPr="00336506">
              <w:rPr>
                <w:rFonts w:ascii="Arial" w:eastAsia="Arial Unicode MS" w:hAnsi="Arial" w:cs="Arial"/>
                <w:b/>
                <w:sz w:val="20"/>
                <w:szCs w:val="20"/>
              </w:rPr>
              <w:t>NAME:</w:t>
            </w:r>
          </w:p>
        </w:tc>
      </w:tr>
      <w:tr w:rsidR="00336506" w:rsidRPr="00336506" w14:paraId="667F8D7E" w14:textId="77777777" w:rsidTr="00336506">
        <w:trPr>
          <w:trHeight w:val="524"/>
          <w:jc w:val="center"/>
        </w:trPr>
        <w:tc>
          <w:tcPr>
            <w:tcW w:w="937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108700" w14:textId="77777777" w:rsidR="00336506" w:rsidRDefault="00336506" w:rsidP="00336506">
            <w:pPr>
              <w:spacing w:after="0" w:line="240" w:lineRule="auto"/>
              <w:ind w:left="-105"/>
              <w:rPr>
                <w:rFonts w:ascii="Arial" w:eastAsia="Arial Unicode MS" w:hAnsi="Arial" w:cs="Arial"/>
                <w:b/>
                <w:sz w:val="20"/>
                <w:szCs w:val="20"/>
              </w:rPr>
            </w:pPr>
          </w:p>
          <w:p w14:paraId="6A9313B0" w14:textId="77777777" w:rsidR="00336506" w:rsidRDefault="00336506" w:rsidP="00336506">
            <w:pPr>
              <w:spacing w:after="0" w:line="240" w:lineRule="auto"/>
              <w:ind w:left="-105"/>
              <w:rPr>
                <w:rFonts w:ascii="Arial" w:eastAsia="Arial Unicode MS" w:hAnsi="Arial" w:cs="Arial"/>
                <w:b/>
                <w:sz w:val="20"/>
                <w:szCs w:val="20"/>
              </w:rPr>
            </w:pPr>
          </w:p>
          <w:p w14:paraId="0D7F44D0" w14:textId="71445C7E" w:rsidR="00336506" w:rsidRPr="00336506" w:rsidRDefault="00336506" w:rsidP="00336506">
            <w:pPr>
              <w:spacing w:after="0" w:line="240" w:lineRule="auto"/>
              <w:ind w:left="-105"/>
              <w:rPr>
                <w:rFonts w:ascii="Arial" w:eastAsia="Arial Unicode MS" w:hAnsi="Arial" w:cs="Arial"/>
                <w:b/>
                <w:sz w:val="20"/>
                <w:szCs w:val="20"/>
              </w:rPr>
            </w:pPr>
            <w:r w:rsidRPr="00336506">
              <w:rPr>
                <w:rFonts w:ascii="Arial" w:eastAsia="Arial Unicode MS" w:hAnsi="Arial" w:cs="Arial"/>
                <w:b/>
                <w:sz w:val="20"/>
                <w:szCs w:val="20"/>
              </w:rPr>
              <w:t>TITLE/ORGANIZATION:</w:t>
            </w:r>
          </w:p>
        </w:tc>
      </w:tr>
    </w:tbl>
    <w:p w14:paraId="28BF119D" w14:textId="13110CF3" w:rsidR="004B1933" w:rsidRDefault="00682FFC" w:rsidP="000F76B3">
      <w:pPr>
        <w:spacing w:after="0"/>
        <w:jc w:val="center"/>
        <w:rPr>
          <w:rFonts w:ascii="Arial" w:hAnsi="Arial" w:cs="Arial"/>
          <w:sz w:val="20"/>
          <w:szCs w:val="20"/>
        </w:rPr>
      </w:pPr>
      <w:r w:rsidRPr="00336506">
        <w:rPr>
          <w:rFonts w:ascii="Arial" w:hAnsi="Arial" w:cs="Arial"/>
          <w:sz w:val="20"/>
          <w:szCs w:val="20"/>
        </w:rPr>
        <w:br/>
      </w:r>
    </w:p>
    <w:p w14:paraId="102A8286" w14:textId="33A5D38A" w:rsidR="00336506" w:rsidRPr="00336506" w:rsidRDefault="00336506" w:rsidP="00336506">
      <w:pPr>
        <w:tabs>
          <w:tab w:val="left" w:pos="-1440"/>
        </w:tabs>
        <w:spacing w:after="120" w:line="240" w:lineRule="auto"/>
        <w:rPr>
          <w:rStyle w:val="Heading1Char"/>
          <w:rFonts w:ascii="Arial" w:hAnsi="Arial" w:cs="Arial"/>
          <w:b/>
          <w:bCs/>
          <w:sz w:val="20"/>
          <w:szCs w:val="20"/>
        </w:rPr>
      </w:pPr>
      <w:r w:rsidRPr="00336506">
        <w:rPr>
          <w:rStyle w:val="Heading1Char"/>
          <w:rFonts w:ascii="Arial" w:hAnsi="Arial" w:cs="Arial"/>
          <w:b/>
          <w:bCs/>
          <w:sz w:val="20"/>
          <w:szCs w:val="20"/>
        </w:rPr>
        <w:t>NOMINATOR INFORMATION</w:t>
      </w:r>
    </w:p>
    <w:tbl>
      <w:tblPr>
        <w:tblW w:w="9371" w:type="dxa"/>
        <w:jc w:val="center"/>
        <w:tblLook w:val="04A0" w:firstRow="1" w:lastRow="0" w:firstColumn="1" w:lastColumn="0" w:noHBand="0" w:noVBand="1"/>
      </w:tblPr>
      <w:tblGrid>
        <w:gridCol w:w="9609"/>
      </w:tblGrid>
      <w:tr w:rsidR="00336506" w:rsidRPr="00336506" w14:paraId="4CE62B95" w14:textId="77777777" w:rsidTr="005D0501">
        <w:trPr>
          <w:trHeight w:val="245"/>
          <w:jc w:val="center"/>
        </w:trPr>
        <w:tc>
          <w:tcPr>
            <w:tcW w:w="9371" w:type="dxa"/>
            <w:vAlign w:val="center"/>
          </w:tcPr>
          <w:tbl>
            <w:tblPr>
              <w:tblW w:w="9393" w:type="dxa"/>
              <w:jc w:val="center"/>
              <w:tblLook w:val="04A0" w:firstRow="1" w:lastRow="0" w:firstColumn="1" w:lastColumn="0" w:noHBand="0" w:noVBand="1"/>
            </w:tblPr>
            <w:tblGrid>
              <w:gridCol w:w="4614"/>
              <w:gridCol w:w="242"/>
              <w:gridCol w:w="4537"/>
            </w:tblGrid>
            <w:tr w:rsidR="00336506" w:rsidRPr="00336506" w14:paraId="47109C84" w14:textId="77777777" w:rsidTr="00336506">
              <w:trPr>
                <w:trHeight w:val="530"/>
                <w:jc w:val="center"/>
              </w:trPr>
              <w:tc>
                <w:tcPr>
                  <w:tcW w:w="9393" w:type="dxa"/>
                  <w:gridSpan w:val="3"/>
                  <w:tcBorders>
                    <w:bottom w:val="single" w:sz="4" w:space="0" w:color="auto"/>
                  </w:tcBorders>
                  <w:vAlign w:val="bottom"/>
                </w:tcPr>
                <w:p w14:paraId="3DE2329E" w14:textId="77777777" w:rsidR="00336506" w:rsidRDefault="00336506" w:rsidP="00336506">
                  <w:pPr>
                    <w:spacing w:after="0" w:line="240" w:lineRule="auto"/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</w:pPr>
                </w:p>
                <w:p w14:paraId="6960F129" w14:textId="6E02320B" w:rsidR="00336506" w:rsidRPr="00336506" w:rsidRDefault="00336506" w:rsidP="00336506">
                  <w:pPr>
                    <w:spacing w:after="0" w:line="240" w:lineRule="auto"/>
                    <w:ind w:left="-105"/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</w:pPr>
                  <w:r w:rsidRPr="00336506"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  <w:t>NAME:</w:t>
                  </w:r>
                </w:p>
              </w:tc>
            </w:tr>
            <w:tr w:rsidR="00336506" w:rsidRPr="00336506" w14:paraId="43DCB6FE" w14:textId="77777777" w:rsidTr="00336506">
              <w:trPr>
                <w:trHeight w:val="524"/>
                <w:jc w:val="center"/>
              </w:trPr>
              <w:tc>
                <w:tcPr>
                  <w:tcW w:w="9393" w:type="dxa"/>
                  <w:gridSpan w:val="3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11AD4254" w14:textId="77777777" w:rsidR="00336506" w:rsidRDefault="00336506" w:rsidP="00336506">
                  <w:pPr>
                    <w:spacing w:after="0" w:line="240" w:lineRule="auto"/>
                    <w:ind w:left="-105"/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</w:pPr>
                </w:p>
                <w:p w14:paraId="40035607" w14:textId="77777777" w:rsidR="00336506" w:rsidRDefault="00336506" w:rsidP="00336506">
                  <w:pPr>
                    <w:spacing w:after="0" w:line="240" w:lineRule="auto"/>
                    <w:ind w:left="-105"/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</w:pPr>
                </w:p>
                <w:p w14:paraId="63515FFF" w14:textId="65CB4795" w:rsidR="00336506" w:rsidRPr="00336506" w:rsidRDefault="00336506" w:rsidP="00336506">
                  <w:pPr>
                    <w:spacing w:after="0" w:line="240" w:lineRule="auto"/>
                    <w:ind w:left="-105"/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</w:pPr>
                  <w:r w:rsidRPr="00336506"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  <w:t>TITLE/ORGANIZATION:</w:t>
                  </w:r>
                </w:p>
              </w:tc>
            </w:tr>
            <w:tr w:rsidR="00336506" w:rsidRPr="00336506" w14:paraId="5D8DED18" w14:textId="77777777" w:rsidTr="00336506">
              <w:trPr>
                <w:trHeight w:val="530"/>
                <w:jc w:val="center"/>
              </w:trPr>
              <w:tc>
                <w:tcPr>
                  <w:tcW w:w="4614" w:type="dxa"/>
                  <w:tcBorders>
                    <w:bottom w:val="single" w:sz="4" w:space="0" w:color="auto"/>
                  </w:tcBorders>
                  <w:vAlign w:val="bottom"/>
                </w:tcPr>
                <w:p w14:paraId="3783D282" w14:textId="77777777" w:rsidR="00336506" w:rsidRDefault="00336506" w:rsidP="00336506">
                  <w:pPr>
                    <w:spacing w:after="0" w:line="240" w:lineRule="auto"/>
                    <w:ind w:left="-105"/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</w:pPr>
                </w:p>
                <w:p w14:paraId="573E54A2" w14:textId="77777777" w:rsidR="00336506" w:rsidRDefault="00336506" w:rsidP="00336506">
                  <w:pPr>
                    <w:spacing w:after="0" w:line="240" w:lineRule="auto"/>
                    <w:ind w:left="499" w:hanging="604"/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</w:pPr>
                </w:p>
                <w:p w14:paraId="73AE3404" w14:textId="572F939A" w:rsidR="00336506" w:rsidRDefault="00336506" w:rsidP="00336506">
                  <w:pPr>
                    <w:spacing w:after="0" w:line="240" w:lineRule="auto"/>
                    <w:ind w:left="-105"/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  <w:t>EMAIL:</w:t>
                  </w:r>
                </w:p>
              </w:tc>
              <w:tc>
                <w:tcPr>
                  <w:tcW w:w="242" w:type="dxa"/>
                  <w:vAlign w:val="bottom"/>
                </w:tcPr>
                <w:p w14:paraId="7AC85D3F" w14:textId="77777777" w:rsidR="00336506" w:rsidRDefault="00336506" w:rsidP="00336506">
                  <w:pPr>
                    <w:spacing w:after="0" w:line="240" w:lineRule="auto"/>
                    <w:ind w:left="-69" w:hanging="1"/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537" w:type="dxa"/>
                  <w:tcBorders>
                    <w:bottom w:val="single" w:sz="4" w:space="0" w:color="auto"/>
                  </w:tcBorders>
                  <w:vAlign w:val="bottom"/>
                </w:tcPr>
                <w:p w14:paraId="0F4B79D7" w14:textId="2E5F9EC7" w:rsidR="00336506" w:rsidRPr="00336506" w:rsidRDefault="00336506" w:rsidP="00336506">
                  <w:pPr>
                    <w:spacing w:after="0" w:line="240" w:lineRule="auto"/>
                    <w:ind w:left="-105"/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  <w:t>PHONE</w:t>
                  </w:r>
                  <w:r w:rsidRPr="00336506"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  <w:t>:</w:t>
                  </w:r>
                </w:p>
              </w:tc>
            </w:tr>
            <w:tr w:rsidR="00336506" w:rsidRPr="00336506" w14:paraId="3D97CF0D" w14:textId="77777777" w:rsidTr="00336506">
              <w:trPr>
                <w:trHeight w:val="530"/>
                <w:jc w:val="center"/>
              </w:trPr>
              <w:tc>
                <w:tcPr>
                  <w:tcW w:w="4614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1F31E12D" w14:textId="77777777" w:rsidR="00336506" w:rsidRDefault="00336506" w:rsidP="00336506">
                  <w:pPr>
                    <w:spacing w:after="0" w:line="240" w:lineRule="auto"/>
                    <w:ind w:left="-105"/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</w:pPr>
                </w:p>
                <w:p w14:paraId="09622B9D" w14:textId="77777777" w:rsidR="00336506" w:rsidRDefault="00336506" w:rsidP="00336506">
                  <w:pPr>
                    <w:spacing w:after="0" w:line="240" w:lineRule="auto"/>
                    <w:ind w:left="-105"/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</w:pPr>
                </w:p>
                <w:p w14:paraId="36B2B70F" w14:textId="579850D7" w:rsidR="00336506" w:rsidRDefault="00336506" w:rsidP="00336506">
                  <w:pPr>
                    <w:spacing w:after="0" w:line="240" w:lineRule="auto"/>
                    <w:ind w:left="-105"/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  <w:t>SIGNATURE:</w:t>
                  </w:r>
                </w:p>
              </w:tc>
              <w:tc>
                <w:tcPr>
                  <w:tcW w:w="242" w:type="dxa"/>
                  <w:vAlign w:val="bottom"/>
                </w:tcPr>
                <w:p w14:paraId="01258947" w14:textId="77777777" w:rsidR="00336506" w:rsidRDefault="00336506" w:rsidP="00336506">
                  <w:pPr>
                    <w:spacing w:after="0" w:line="240" w:lineRule="auto"/>
                    <w:ind w:left="-69" w:hanging="1"/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537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18101F91" w14:textId="1E26D0FA" w:rsidR="00336506" w:rsidRDefault="00336506" w:rsidP="00336506">
                  <w:pPr>
                    <w:spacing w:after="0" w:line="240" w:lineRule="auto"/>
                    <w:ind w:left="-105"/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  <w:t>DATE:</w:t>
                  </w:r>
                </w:p>
              </w:tc>
            </w:tr>
          </w:tbl>
          <w:p w14:paraId="3EFE585F" w14:textId="61FA48D4" w:rsidR="00336506" w:rsidRDefault="00336506" w:rsidP="00336506">
            <w:pPr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mm/dd/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yyyy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)</w:t>
            </w:r>
            <w:r w:rsidRPr="00336506">
              <w:rPr>
                <w:rFonts w:ascii="Arial" w:hAnsi="Arial" w:cs="Arial"/>
                <w:sz w:val="20"/>
                <w:szCs w:val="20"/>
              </w:rPr>
              <w:br/>
            </w:r>
          </w:p>
          <w:p w14:paraId="3CA97B26" w14:textId="14EC02E7" w:rsidR="00336506" w:rsidRPr="00336506" w:rsidRDefault="00336506" w:rsidP="00336506">
            <w:pPr>
              <w:tabs>
                <w:tab w:val="left" w:pos="-1440"/>
              </w:tabs>
              <w:spacing w:after="12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lease complete the information on the following pages.</w:t>
            </w:r>
          </w:p>
        </w:tc>
      </w:tr>
    </w:tbl>
    <w:p w14:paraId="676B0514" w14:textId="5459A774" w:rsidR="00336506" w:rsidRDefault="00336506" w:rsidP="000F76B3">
      <w:pPr>
        <w:spacing w:after="0"/>
        <w:jc w:val="center"/>
        <w:rPr>
          <w:rFonts w:ascii="Arial" w:hAnsi="Arial" w:cs="Arial"/>
          <w:sz w:val="20"/>
          <w:szCs w:val="20"/>
        </w:rPr>
      </w:pPr>
    </w:p>
    <w:bookmarkEnd w:id="1"/>
    <w:p w14:paraId="0E79F67E" w14:textId="77777777" w:rsidR="00336506" w:rsidRDefault="00336506">
      <w:pPr>
        <w:spacing w:after="160" w:line="259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29C3B73F" w14:textId="77F20215" w:rsidR="00336506" w:rsidRDefault="00336506" w:rsidP="000F76B3">
      <w:pPr>
        <w:spacing w:after="0"/>
        <w:jc w:val="center"/>
        <w:rPr>
          <w:rFonts w:ascii="Arial" w:hAnsi="Arial" w:cs="Arial"/>
          <w:sz w:val="20"/>
          <w:szCs w:val="20"/>
        </w:rPr>
      </w:pPr>
    </w:p>
    <w:p w14:paraId="5F16CA3A" w14:textId="4776B5DF" w:rsidR="00336506" w:rsidRDefault="00336506" w:rsidP="00336506">
      <w:pPr>
        <w:spacing w:line="240" w:lineRule="auto"/>
        <w:rPr>
          <w:rFonts w:ascii="Arial" w:hAnsi="Arial" w:cs="Arial"/>
          <w:b/>
          <w:color w:val="4472C4"/>
        </w:rPr>
      </w:pPr>
      <w:r>
        <w:rPr>
          <w:rFonts w:ascii="Arial" w:hAnsi="Arial" w:cs="Arial"/>
          <w:b/>
          <w:color w:val="4472C4"/>
        </w:rPr>
        <w:t>INVOLVEMENT</w:t>
      </w:r>
      <w:r w:rsidRPr="006E15D3">
        <w:rPr>
          <w:rFonts w:ascii="Arial" w:hAnsi="Arial" w:cs="Arial"/>
          <w:b/>
          <w:color w:val="4472C4"/>
        </w:rPr>
        <w:t>:</w:t>
      </w:r>
    </w:p>
    <w:p w14:paraId="302C15BD" w14:textId="049C2AAB" w:rsidR="00336506" w:rsidRPr="006E15D3" w:rsidRDefault="00336506" w:rsidP="00336506">
      <w:pPr>
        <w:spacing w:line="240" w:lineRule="auto"/>
        <w:rPr>
          <w:rFonts w:ascii="Arial" w:hAnsi="Arial" w:cs="Arial"/>
          <w:b/>
          <w:color w:val="4472C4"/>
        </w:rPr>
      </w:pPr>
      <w:bookmarkStart w:id="2" w:name="_Hlk38276477"/>
      <w:r w:rsidRPr="00336506">
        <w:rPr>
          <w:rFonts w:ascii="Arial" w:eastAsia="Arial Unicode MS" w:hAnsi="Arial" w:cs="Arial"/>
          <w:sz w:val="20"/>
          <w:szCs w:val="20"/>
        </w:rPr>
        <w:t xml:space="preserve">Describe the nominee’s involvement in </w:t>
      </w:r>
      <w:r w:rsidR="00B75B05">
        <w:rPr>
          <w:rFonts w:ascii="Arial" w:eastAsia="Arial Unicode MS" w:hAnsi="Arial" w:cs="Arial"/>
          <w:sz w:val="20"/>
          <w:szCs w:val="20"/>
        </w:rPr>
        <w:t>The Chartered Governance Institute of Canada</w:t>
      </w:r>
      <w:r w:rsidRPr="00336506">
        <w:rPr>
          <w:rFonts w:ascii="Arial" w:eastAsia="Arial Unicode MS" w:hAnsi="Arial" w:cs="Arial"/>
          <w:sz w:val="20"/>
          <w:szCs w:val="20"/>
        </w:rPr>
        <w:t xml:space="preserve"> (list examples).</w:t>
      </w:r>
    </w:p>
    <w:tbl>
      <w:tblPr>
        <w:tblW w:w="0" w:type="auto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0632"/>
      </w:tblGrid>
      <w:tr w:rsidR="00336506" w:rsidRPr="006E15D3" w14:paraId="39DF4DD5" w14:textId="77777777" w:rsidTr="00920553">
        <w:tc>
          <w:tcPr>
            <w:tcW w:w="10632" w:type="dxa"/>
            <w:tcBorders>
              <w:bottom w:val="single" w:sz="4" w:space="0" w:color="auto"/>
            </w:tcBorders>
            <w:shd w:val="clear" w:color="auto" w:fill="auto"/>
          </w:tcPr>
          <w:p w14:paraId="569F5727" w14:textId="77777777" w:rsidR="00336506" w:rsidRPr="006E15D3" w:rsidRDefault="00336506" w:rsidP="005D0501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336506" w:rsidRPr="006E15D3" w14:paraId="20A0BEDF" w14:textId="77777777" w:rsidTr="00920553">
        <w:tc>
          <w:tcPr>
            <w:tcW w:w="106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6B9B5FA" w14:textId="77777777" w:rsidR="00336506" w:rsidRPr="006E15D3" w:rsidRDefault="00336506" w:rsidP="005D0501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5D870A3D" w14:textId="77777777" w:rsidR="00336506" w:rsidRPr="006E15D3" w:rsidRDefault="00336506" w:rsidP="005D0501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336506" w:rsidRPr="006E15D3" w14:paraId="25216F24" w14:textId="77777777" w:rsidTr="00920553">
        <w:tc>
          <w:tcPr>
            <w:tcW w:w="10632" w:type="dxa"/>
            <w:tcBorders>
              <w:top w:val="single" w:sz="4" w:space="0" w:color="auto"/>
            </w:tcBorders>
            <w:shd w:val="clear" w:color="auto" w:fill="auto"/>
          </w:tcPr>
          <w:p w14:paraId="51C73C64" w14:textId="77777777" w:rsidR="00336506" w:rsidRPr="006E15D3" w:rsidRDefault="00336506" w:rsidP="005D0501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36497D3" w14:textId="77777777" w:rsidR="00336506" w:rsidRPr="006E15D3" w:rsidRDefault="00336506" w:rsidP="005D0501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bookmarkEnd w:id="2"/>
    </w:tbl>
    <w:p w14:paraId="0EB18ABA" w14:textId="68622F67" w:rsidR="00336506" w:rsidRDefault="00336506" w:rsidP="00336506">
      <w:pPr>
        <w:rPr>
          <w:rFonts w:ascii="Arial" w:hAnsi="Arial" w:cs="Arial"/>
          <w:bCs/>
          <w:sz w:val="20"/>
          <w:szCs w:val="20"/>
        </w:rPr>
      </w:pPr>
    </w:p>
    <w:p w14:paraId="218D4325" w14:textId="53DC2C2D" w:rsidR="00336506" w:rsidRDefault="00336506" w:rsidP="00336506">
      <w:pPr>
        <w:spacing w:line="240" w:lineRule="auto"/>
        <w:rPr>
          <w:rFonts w:ascii="Arial" w:hAnsi="Arial" w:cs="Arial"/>
          <w:b/>
          <w:color w:val="4472C4"/>
        </w:rPr>
      </w:pPr>
      <w:r w:rsidRPr="00336506">
        <w:rPr>
          <w:rFonts w:ascii="Arial" w:hAnsi="Arial" w:cs="Arial"/>
          <w:b/>
          <w:color w:val="4472C4"/>
        </w:rPr>
        <w:t xml:space="preserve">CONTRIBUTION OF LEADERSHIP: </w:t>
      </w:r>
    </w:p>
    <w:p w14:paraId="373261A9" w14:textId="0A4C4523" w:rsidR="00336506" w:rsidRPr="006E15D3" w:rsidRDefault="00336506" w:rsidP="00336506">
      <w:pPr>
        <w:spacing w:line="240" w:lineRule="auto"/>
        <w:rPr>
          <w:rFonts w:ascii="Arial" w:hAnsi="Arial" w:cs="Arial"/>
          <w:b/>
          <w:color w:val="4472C4"/>
        </w:rPr>
      </w:pPr>
      <w:r w:rsidRPr="00336506">
        <w:rPr>
          <w:rFonts w:ascii="Arial" w:eastAsia="Arial Unicode MS" w:hAnsi="Arial" w:cs="Arial"/>
          <w:sz w:val="20"/>
          <w:szCs w:val="20"/>
        </w:rPr>
        <w:t>Describe the nominee’s qualities that exemplify leadership, motivation</w:t>
      </w:r>
      <w:r>
        <w:rPr>
          <w:rFonts w:ascii="Arial" w:eastAsia="Arial Unicode MS" w:hAnsi="Arial" w:cs="Arial"/>
          <w:sz w:val="20"/>
          <w:szCs w:val="20"/>
        </w:rPr>
        <w:t>,</w:t>
      </w:r>
      <w:r w:rsidRPr="00336506">
        <w:rPr>
          <w:rFonts w:ascii="Arial" w:eastAsia="Arial Unicode MS" w:hAnsi="Arial" w:cs="Arial"/>
          <w:sz w:val="20"/>
          <w:szCs w:val="20"/>
        </w:rPr>
        <w:t xml:space="preserve"> and inspiration related to participation in </w:t>
      </w:r>
      <w:r w:rsidR="00B75B05">
        <w:rPr>
          <w:rFonts w:ascii="Arial" w:eastAsia="Arial Unicode MS" w:hAnsi="Arial" w:cs="Arial"/>
          <w:sz w:val="20"/>
          <w:szCs w:val="20"/>
        </w:rPr>
        <w:t>The Chartered Governance Institute of Canada</w:t>
      </w:r>
      <w:r w:rsidRPr="00336506">
        <w:rPr>
          <w:rFonts w:ascii="Arial" w:eastAsia="Arial Unicode MS" w:hAnsi="Arial" w:cs="Arial"/>
          <w:sz w:val="20"/>
          <w:szCs w:val="20"/>
        </w:rPr>
        <w:t>.</w:t>
      </w:r>
    </w:p>
    <w:tbl>
      <w:tblPr>
        <w:tblW w:w="0" w:type="auto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0632"/>
      </w:tblGrid>
      <w:tr w:rsidR="00336506" w:rsidRPr="006E15D3" w14:paraId="0ADB8551" w14:textId="77777777" w:rsidTr="00920553">
        <w:tc>
          <w:tcPr>
            <w:tcW w:w="10632" w:type="dxa"/>
            <w:tcBorders>
              <w:bottom w:val="single" w:sz="4" w:space="0" w:color="auto"/>
            </w:tcBorders>
            <w:shd w:val="clear" w:color="auto" w:fill="auto"/>
          </w:tcPr>
          <w:p w14:paraId="22D97147" w14:textId="77777777" w:rsidR="00336506" w:rsidRPr="006E15D3" w:rsidRDefault="00336506" w:rsidP="005D0501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336506" w:rsidRPr="006E15D3" w14:paraId="0221425F" w14:textId="77777777" w:rsidTr="00920553">
        <w:tc>
          <w:tcPr>
            <w:tcW w:w="106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29623B5" w14:textId="77777777" w:rsidR="00336506" w:rsidRPr="006E15D3" w:rsidRDefault="00336506" w:rsidP="005D0501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4E4A1D4" w14:textId="77777777" w:rsidR="00336506" w:rsidRPr="006E15D3" w:rsidRDefault="00336506" w:rsidP="005D0501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336506" w:rsidRPr="006E15D3" w14:paraId="059667FF" w14:textId="77777777" w:rsidTr="00920553">
        <w:tc>
          <w:tcPr>
            <w:tcW w:w="10632" w:type="dxa"/>
            <w:tcBorders>
              <w:top w:val="single" w:sz="4" w:space="0" w:color="auto"/>
            </w:tcBorders>
            <w:shd w:val="clear" w:color="auto" w:fill="auto"/>
          </w:tcPr>
          <w:p w14:paraId="50FBEFD5" w14:textId="77777777" w:rsidR="00336506" w:rsidRPr="006E15D3" w:rsidRDefault="00336506" w:rsidP="005D0501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C2C967F" w14:textId="77777777" w:rsidR="00336506" w:rsidRPr="006E15D3" w:rsidRDefault="00336506" w:rsidP="005D0501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76205DCD" w14:textId="77777777" w:rsidR="00336506" w:rsidRPr="00990BC1" w:rsidRDefault="00336506" w:rsidP="00336506">
      <w:pPr>
        <w:rPr>
          <w:rFonts w:ascii="Arial" w:hAnsi="Arial" w:cs="Arial"/>
          <w:bCs/>
          <w:sz w:val="20"/>
          <w:szCs w:val="20"/>
        </w:rPr>
      </w:pPr>
    </w:p>
    <w:p w14:paraId="471399F2" w14:textId="3270F5C1" w:rsidR="00336506" w:rsidRDefault="00336506" w:rsidP="00336506">
      <w:pPr>
        <w:spacing w:line="240" w:lineRule="auto"/>
        <w:rPr>
          <w:rFonts w:ascii="Arial" w:hAnsi="Arial" w:cs="Arial"/>
          <w:b/>
          <w:color w:val="4472C4"/>
        </w:rPr>
      </w:pPr>
      <w:r w:rsidRPr="00336506">
        <w:rPr>
          <w:rFonts w:ascii="Arial" w:hAnsi="Arial" w:cs="Arial"/>
          <w:b/>
          <w:color w:val="4472C4"/>
        </w:rPr>
        <w:t xml:space="preserve">CONTRIBUTION OF INNOVATION: </w:t>
      </w:r>
    </w:p>
    <w:p w14:paraId="6C90E820" w14:textId="43652882" w:rsidR="00336506" w:rsidRPr="006E15D3" w:rsidRDefault="00336506" w:rsidP="00336506">
      <w:pPr>
        <w:spacing w:line="240" w:lineRule="auto"/>
        <w:rPr>
          <w:rFonts w:ascii="Arial" w:hAnsi="Arial" w:cs="Arial"/>
          <w:b/>
          <w:color w:val="4472C4"/>
        </w:rPr>
      </w:pPr>
      <w:r w:rsidRPr="00336506">
        <w:rPr>
          <w:rFonts w:ascii="Arial" w:eastAsia="Arial Unicode MS" w:hAnsi="Arial" w:cs="Arial"/>
          <w:sz w:val="20"/>
          <w:szCs w:val="20"/>
        </w:rPr>
        <w:t>In what ways does the nominee exemplify innovation in the profession of Chartered Secretar</w:t>
      </w:r>
      <w:r w:rsidR="00B75B05">
        <w:rPr>
          <w:rFonts w:ascii="Arial" w:eastAsia="Arial Unicode MS" w:hAnsi="Arial" w:cs="Arial"/>
          <w:sz w:val="20"/>
          <w:szCs w:val="20"/>
        </w:rPr>
        <w:t>ies and Governance Professionals</w:t>
      </w:r>
      <w:r w:rsidRPr="00336506">
        <w:rPr>
          <w:rFonts w:ascii="Arial" w:eastAsia="Arial Unicode MS" w:hAnsi="Arial" w:cs="Arial"/>
          <w:sz w:val="20"/>
          <w:szCs w:val="20"/>
        </w:rPr>
        <w:t>?</w:t>
      </w:r>
    </w:p>
    <w:tbl>
      <w:tblPr>
        <w:tblW w:w="0" w:type="auto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0632"/>
      </w:tblGrid>
      <w:tr w:rsidR="00336506" w:rsidRPr="006E15D3" w14:paraId="6401D2B6" w14:textId="77777777" w:rsidTr="00920553">
        <w:tc>
          <w:tcPr>
            <w:tcW w:w="10632" w:type="dxa"/>
            <w:tcBorders>
              <w:bottom w:val="single" w:sz="4" w:space="0" w:color="auto"/>
            </w:tcBorders>
            <w:shd w:val="clear" w:color="auto" w:fill="auto"/>
          </w:tcPr>
          <w:p w14:paraId="0E2607B1" w14:textId="77777777" w:rsidR="00336506" w:rsidRPr="006E15D3" w:rsidRDefault="00336506" w:rsidP="005D0501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336506" w:rsidRPr="006E15D3" w14:paraId="1568D134" w14:textId="77777777" w:rsidTr="00920553">
        <w:tc>
          <w:tcPr>
            <w:tcW w:w="106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4FD7FE9" w14:textId="77777777" w:rsidR="00336506" w:rsidRPr="006E15D3" w:rsidRDefault="00336506" w:rsidP="005D0501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C20E7C8" w14:textId="77777777" w:rsidR="00336506" w:rsidRPr="006E15D3" w:rsidRDefault="00336506" w:rsidP="005D0501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336506" w:rsidRPr="006E15D3" w14:paraId="78E46056" w14:textId="77777777" w:rsidTr="00920553">
        <w:tc>
          <w:tcPr>
            <w:tcW w:w="10632" w:type="dxa"/>
            <w:tcBorders>
              <w:top w:val="single" w:sz="4" w:space="0" w:color="auto"/>
            </w:tcBorders>
            <w:shd w:val="clear" w:color="auto" w:fill="auto"/>
          </w:tcPr>
          <w:p w14:paraId="712E80F1" w14:textId="77777777" w:rsidR="00336506" w:rsidRPr="006E15D3" w:rsidRDefault="00336506" w:rsidP="005D0501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015A194" w14:textId="77777777" w:rsidR="00336506" w:rsidRPr="006E15D3" w:rsidRDefault="00336506" w:rsidP="005D0501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6C50BE92" w14:textId="77777777" w:rsidR="00336506" w:rsidRPr="00990BC1" w:rsidRDefault="00336506" w:rsidP="00336506">
      <w:pPr>
        <w:rPr>
          <w:rFonts w:ascii="Arial" w:hAnsi="Arial" w:cs="Arial"/>
          <w:bCs/>
          <w:sz w:val="20"/>
          <w:szCs w:val="20"/>
        </w:rPr>
      </w:pPr>
    </w:p>
    <w:p w14:paraId="758CD27E" w14:textId="04A6BC26" w:rsidR="00336506" w:rsidRDefault="00336506" w:rsidP="00336506">
      <w:pPr>
        <w:spacing w:line="240" w:lineRule="auto"/>
        <w:rPr>
          <w:rFonts w:ascii="Arial" w:hAnsi="Arial" w:cs="Arial"/>
          <w:b/>
          <w:color w:val="4472C4"/>
        </w:rPr>
      </w:pPr>
      <w:r>
        <w:rPr>
          <w:rFonts w:ascii="Arial" w:hAnsi="Arial" w:cs="Arial"/>
          <w:b/>
          <w:color w:val="4472C4"/>
        </w:rPr>
        <w:t>OTHER NOTABLE CONTRIBUTIONS</w:t>
      </w:r>
      <w:r w:rsidRPr="00336506">
        <w:rPr>
          <w:rFonts w:ascii="Arial" w:hAnsi="Arial" w:cs="Arial"/>
          <w:b/>
          <w:color w:val="4472C4"/>
        </w:rPr>
        <w:t xml:space="preserve">: </w:t>
      </w:r>
    </w:p>
    <w:p w14:paraId="36742156" w14:textId="2B46FEC8" w:rsidR="00336506" w:rsidRPr="006E15D3" w:rsidRDefault="00336506" w:rsidP="00336506">
      <w:pPr>
        <w:spacing w:line="240" w:lineRule="auto"/>
        <w:rPr>
          <w:rFonts w:ascii="Arial" w:hAnsi="Arial" w:cs="Arial"/>
          <w:b/>
          <w:color w:val="4472C4"/>
        </w:rPr>
      </w:pPr>
      <w:r w:rsidRPr="00336506">
        <w:rPr>
          <w:rFonts w:ascii="Arial" w:eastAsia="Arial Unicode MS" w:hAnsi="Arial" w:cs="Arial"/>
          <w:sz w:val="20"/>
          <w:szCs w:val="20"/>
        </w:rPr>
        <w:t xml:space="preserve">Include any other information that would identify other notable contributions to the profession, the community, nationally, internationally, outside of </w:t>
      </w:r>
      <w:r w:rsidR="00B75B05">
        <w:rPr>
          <w:rFonts w:ascii="Arial" w:eastAsia="Arial Unicode MS" w:hAnsi="Arial" w:cs="Arial"/>
          <w:sz w:val="20"/>
          <w:szCs w:val="20"/>
        </w:rPr>
        <w:t>The Chartered Governance Institute of Canada</w:t>
      </w:r>
      <w:r w:rsidRPr="00336506">
        <w:rPr>
          <w:rFonts w:ascii="Arial" w:eastAsia="Arial Unicode MS" w:hAnsi="Arial" w:cs="Arial"/>
          <w:sz w:val="20"/>
          <w:szCs w:val="20"/>
        </w:rPr>
        <w:t>.</w:t>
      </w:r>
    </w:p>
    <w:tbl>
      <w:tblPr>
        <w:tblW w:w="0" w:type="auto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0632"/>
      </w:tblGrid>
      <w:tr w:rsidR="00336506" w:rsidRPr="006E15D3" w14:paraId="61FCC98F" w14:textId="77777777" w:rsidTr="00920553">
        <w:tc>
          <w:tcPr>
            <w:tcW w:w="10632" w:type="dxa"/>
            <w:tcBorders>
              <w:bottom w:val="single" w:sz="4" w:space="0" w:color="auto"/>
            </w:tcBorders>
            <w:shd w:val="clear" w:color="auto" w:fill="auto"/>
          </w:tcPr>
          <w:p w14:paraId="202FB9EF" w14:textId="77777777" w:rsidR="00336506" w:rsidRPr="006E15D3" w:rsidRDefault="00336506" w:rsidP="005D0501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336506" w:rsidRPr="006E15D3" w14:paraId="5307FE1B" w14:textId="77777777" w:rsidTr="00920553">
        <w:tc>
          <w:tcPr>
            <w:tcW w:w="106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9CD5495" w14:textId="77777777" w:rsidR="00336506" w:rsidRPr="006E15D3" w:rsidRDefault="00336506" w:rsidP="005D0501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532A59C" w14:textId="77777777" w:rsidR="00336506" w:rsidRPr="006E15D3" w:rsidRDefault="00336506" w:rsidP="005D0501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336506" w:rsidRPr="006E15D3" w14:paraId="09A7925C" w14:textId="77777777" w:rsidTr="00920553">
        <w:tc>
          <w:tcPr>
            <w:tcW w:w="106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4AC20A1" w14:textId="77777777" w:rsidR="00336506" w:rsidRPr="006E15D3" w:rsidRDefault="00336506" w:rsidP="005D0501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0A6CC3FE" w14:textId="77777777" w:rsidR="00336506" w:rsidRPr="006E15D3" w:rsidRDefault="00336506" w:rsidP="005D0501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7CA697E7" w14:textId="77777777" w:rsidR="00336506" w:rsidRPr="00990BC1" w:rsidRDefault="00336506" w:rsidP="00336506">
      <w:pPr>
        <w:rPr>
          <w:rFonts w:ascii="Arial" w:hAnsi="Arial" w:cs="Arial"/>
          <w:bCs/>
          <w:sz w:val="20"/>
          <w:szCs w:val="20"/>
        </w:rPr>
      </w:pPr>
    </w:p>
    <w:sectPr w:rsidR="00336506" w:rsidRPr="00990BC1" w:rsidSect="009205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426" w:right="720" w:bottom="720" w:left="720" w:header="426" w:footer="22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6F4ED4" w14:textId="77777777" w:rsidR="007B2BCD" w:rsidRDefault="007B2BCD" w:rsidP="00A5710D">
      <w:pPr>
        <w:spacing w:after="0" w:line="240" w:lineRule="auto"/>
      </w:pPr>
      <w:r>
        <w:separator/>
      </w:r>
    </w:p>
  </w:endnote>
  <w:endnote w:type="continuationSeparator" w:id="0">
    <w:p w14:paraId="455C3193" w14:textId="77777777" w:rsidR="007B2BCD" w:rsidRDefault="007B2BCD" w:rsidP="00A571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037948" w14:textId="77777777" w:rsidR="00920553" w:rsidRDefault="009205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71FAD9" w14:textId="77777777" w:rsidR="00336506" w:rsidRDefault="00336506" w:rsidP="00336506">
    <w:pPr>
      <w:pStyle w:val="Footer"/>
      <w:jc w:val="center"/>
      <w:rPr>
        <w:b/>
        <w:bCs/>
        <w:sz w:val="24"/>
        <w:szCs w:val="24"/>
      </w:rPr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>
      <w:rPr>
        <w:b/>
        <w:bCs/>
        <w:sz w:val="24"/>
        <w:szCs w:val="24"/>
      </w:rPr>
      <w:t>4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>
      <w:rPr>
        <w:b/>
        <w:bCs/>
        <w:sz w:val="24"/>
        <w:szCs w:val="24"/>
      </w:rPr>
      <w:t>7</w:t>
    </w:r>
    <w:r>
      <w:rPr>
        <w:b/>
        <w:bCs/>
        <w:sz w:val="24"/>
        <w:szCs w:val="24"/>
      </w:rPr>
      <w:fldChar w:fldCharType="end"/>
    </w:r>
  </w:p>
  <w:p w14:paraId="5BB12B33" w14:textId="77777777" w:rsidR="00336506" w:rsidRDefault="00336506" w:rsidP="00336506">
    <w:pPr>
      <w:pStyle w:val="Footer"/>
      <w:jc w:val="right"/>
      <w:rPr>
        <w:b/>
        <w:bCs/>
        <w:sz w:val="24"/>
        <w:szCs w:val="24"/>
      </w:rPr>
    </w:pPr>
  </w:p>
  <w:p w14:paraId="36D33199" w14:textId="77777777" w:rsidR="00336506" w:rsidRPr="006E15D3" w:rsidRDefault="00336506" w:rsidP="00336506">
    <w:pPr>
      <w:spacing w:line="240" w:lineRule="auto"/>
      <w:ind w:left="567" w:hanging="567"/>
      <w:contextualSpacing/>
      <w:jc w:val="center"/>
      <w:rPr>
        <w:rFonts w:ascii="Arial" w:hAnsi="Arial" w:cs="Arial"/>
        <w:bCs/>
        <w:i/>
        <w:iCs/>
        <w:color w:val="4472C4"/>
      </w:rPr>
    </w:pPr>
    <w:r w:rsidRPr="006E15D3">
      <w:rPr>
        <w:rFonts w:ascii="Arial" w:hAnsi="Arial" w:cs="Arial"/>
        <w:bCs/>
        <w:i/>
        <w:iCs/>
        <w:color w:val="4472C4"/>
      </w:rPr>
      <w:t xml:space="preserve">Please return the completed form by email to </w:t>
    </w:r>
    <w:hyperlink r:id="rId1" w:history="1">
      <w:r w:rsidRPr="006E15D3">
        <w:rPr>
          <w:rStyle w:val="Hyperlink"/>
          <w:rFonts w:ascii="Arial" w:hAnsi="Arial" w:cs="Arial"/>
          <w:bCs/>
          <w:i/>
          <w:iCs/>
          <w:color w:val="4472C4"/>
        </w:rPr>
        <w:t>info@charteredgovernanceinstitute.ca</w:t>
      </w:r>
    </w:hyperlink>
    <w:r w:rsidRPr="006E15D3">
      <w:rPr>
        <w:rFonts w:ascii="Arial" w:hAnsi="Arial" w:cs="Arial"/>
        <w:bCs/>
        <w:i/>
        <w:iCs/>
        <w:color w:val="4472C4"/>
      </w:rPr>
      <w:t xml:space="preserve"> or </w:t>
    </w:r>
  </w:p>
  <w:p w14:paraId="437EDB8D" w14:textId="581DBDD7" w:rsidR="000B68ED" w:rsidRPr="00336506" w:rsidRDefault="00336506" w:rsidP="00336506">
    <w:pPr>
      <w:spacing w:line="240" w:lineRule="auto"/>
      <w:ind w:left="567" w:hanging="567"/>
      <w:contextualSpacing/>
      <w:jc w:val="center"/>
      <w:rPr>
        <w:rFonts w:ascii="Arial" w:hAnsi="Arial" w:cs="Arial"/>
        <w:bCs/>
        <w:i/>
        <w:iCs/>
        <w:color w:val="4472C4"/>
      </w:rPr>
    </w:pPr>
    <w:r w:rsidRPr="006E15D3">
      <w:rPr>
        <w:rFonts w:ascii="Arial" w:hAnsi="Arial" w:cs="Arial"/>
        <w:bCs/>
        <w:i/>
        <w:iCs/>
        <w:color w:val="4472C4"/>
      </w:rPr>
      <w:t>by mail to 1568 Merivale Road, Suite 739, Ottawa, ON Canada K2G 5Y7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8BEE04" w14:textId="77777777" w:rsidR="00920553" w:rsidRDefault="009205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CA72E9" w14:textId="77777777" w:rsidR="007B2BCD" w:rsidRDefault="007B2BCD" w:rsidP="00A5710D">
      <w:pPr>
        <w:spacing w:after="0" w:line="240" w:lineRule="auto"/>
      </w:pPr>
      <w:r>
        <w:separator/>
      </w:r>
    </w:p>
  </w:footnote>
  <w:footnote w:type="continuationSeparator" w:id="0">
    <w:p w14:paraId="789EE28E" w14:textId="77777777" w:rsidR="007B2BCD" w:rsidRDefault="007B2BCD" w:rsidP="00A571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C9493E" w14:textId="77777777" w:rsidR="00920553" w:rsidRDefault="009205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insideH w:val="single" w:sz="4" w:space="0" w:color="auto"/>
        <w:insideV w:val="single" w:sz="12" w:space="0" w:color="004BD2"/>
      </w:tblBorders>
      <w:tblLook w:val="04A0" w:firstRow="1" w:lastRow="0" w:firstColumn="1" w:lastColumn="0" w:noHBand="0" w:noVBand="1"/>
    </w:tblPr>
    <w:tblGrid>
      <w:gridCol w:w="3193"/>
      <w:gridCol w:w="241"/>
      <w:gridCol w:w="6030"/>
    </w:tblGrid>
    <w:tr w:rsidR="00920553" w:rsidRPr="008C2F08" w14:paraId="1D0324EE" w14:textId="77777777" w:rsidTr="008C5973">
      <w:trPr>
        <w:trHeight w:val="1702"/>
      </w:trPr>
      <w:tc>
        <w:tcPr>
          <w:tcW w:w="3193" w:type="dxa"/>
          <w:shd w:val="clear" w:color="auto" w:fill="auto"/>
        </w:tcPr>
        <w:p w14:paraId="10DB61E8" w14:textId="77777777" w:rsidR="00920553" w:rsidRPr="008C2F08" w:rsidRDefault="00920553" w:rsidP="00920553">
          <w:pPr>
            <w:pStyle w:val="Header"/>
            <w:rPr>
              <w:rFonts w:ascii="Arial" w:hAnsi="Arial" w:cs="Arial"/>
              <w:color w:val="2B2147"/>
              <w:sz w:val="20"/>
              <w:szCs w:val="20"/>
            </w:rPr>
          </w:pPr>
          <w:r w:rsidRPr="008C2F08">
            <w:rPr>
              <w:rFonts w:ascii="Arial" w:hAnsi="Arial" w:cs="Arial"/>
              <w:noProof/>
              <w:sz w:val="20"/>
              <w:szCs w:val="20"/>
              <w:lang w:eastAsia="en-CA"/>
            </w:rPr>
            <w:drawing>
              <wp:inline distT="0" distB="0" distL="0" distR="0" wp14:anchorId="0676EECA" wp14:editId="1BB37215">
                <wp:extent cx="1803400" cy="736600"/>
                <wp:effectExtent l="0" t="0" r="0" b="0"/>
                <wp:docPr id="11" name="Pictur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3400" cy="736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1" w:type="dxa"/>
          <w:tcBorders>
            <w:top w:val="nil"/>
            <w:bottom w:val="nil"/>
            <w:right w:val="nil"/>
          </w:tcBorders>
          <w:shd w:val="clear" w:color="auto" w:fill="auto"/>
        </w:tcPr>
        <w:p w14:paraId="4B47ABB1" w14:textId="77777777" w:rsidR="00920553" w:rsidRPr="008C2F08" w:rsidRDefault="00920553" w:rsidP="00920553">
          <w:pPr>
            <w:pStyle w:val="Header"/>
            <w:rPr>
              <w:rFonts w:ascii="Arial" w:hAnsi="Arial" w:cs="Arial"/>
              <w:color w:val="2B2147"/>
              <w:sz w:val="21"/>
              <w:szCs w:val="21"/>
            </w:rPr>
          </w:pPr>
        </w:p>
      </w:tc>
      <w:tc>
        <w:tcPr>
          <w:tcW w:w="6030" w:type="dxa"/>
          <w:tcBorders>
            <w:left w:val="nil"/>
          </w:tcBorders>
          <w:shd w:val="clear" w:color="auto" w:fill="auto"/>
          <w:vAlign w:val="center"/>
        </w:tcPr>
        <w:p w14:paraId="179277CD" w14:textId="77777777" w:rsidR="00920553" w:rsidRPr="008C2F08" w:rsidRDefault="00920553" w:rsidP="00920553">
          <w:pPr>
            <w:pStyle w:val="Header"/>
            <w:spacing w:after="120"/>
            <w:rPr>
              <w:rFonts w:ascii="Arial" w:hAnsi="Arial" w:cs="Arial"/>
              <w:color w:val="004BD2"/>
              <w:sz w:val="21"/>
              <w:szCs w:val="21"/>
            </w:rPr>
          </w:pPr>
          <w:r w:rsidRPr="008C2F08">
            <w:rPr>
              <w:rFonts w:ascii="Arial" w:hAnsi="Arial" w:cs="Arial"/>
              <w:color w:val="004BD2"/>
              <w:sz w:val="21"/>
              <w:szCs w:val="21"/>
            </w:rPr>
            <w:t>1568 Merivale Road, Suite 739, Ottawa, ON Canada K2G 5Y7</w:t>
          </w:r>
        </w:p>
        <w:p w14:paraId="690AA66C" w14:textId="77777777" w:rsidR="00920553" w:rsidRPr="008C2F08" w:rsidRDefault="00920553" w:rsidP="00920553">
          <w:pPr>
            <w:pStyle w:val="Header"/>
            <w:spacing w:after="120"/>
            <w:rPr>
              <w:rFonts w:ascii="Arial" w:hAnsi="Arial" w:cs="Arial"/>
              <w:color w:val="004BD2"/>
              <w:sz w:val="21"/>
              <w:szCs w:val="21"/>
            </w:rPr>
          </w:pPr>
          <w:r w:rsidRPr="008C2F08">
            <w:rPr>
              <w:rFonts w:ascii="Arial" w:hAnsi="Arial" w:cs="Arial"/>
              <w:color w:val="004BD2"/>
              <w:sz w:val="21"/>
              <w:szCs w:val="21"/>
            </w:rPr>
            <w:t>T: 613.595.1151 | TF: 1.800.501.3440</w:t>
          </w:r>
        </w:p>
        <w:p w14:paraId="589F6ADA" w14:textId="77777777" w:rsidR="00920553" w:rsidRPr="008C2F08" w:rsidRDefault="00920553" w:rsidP="00920553">
          <w:pPr>
            <w:pStyle w:val="Header"/>
            <w:spacing w:after="120"/>
            <w:rPr>
              <w:rFonts w:ascii="Arial" w:hAnsi="Arial" w:cs="Arial"/>
              <w:color w:val="004BD2"/>
              <w:sz w:val="21"/>
              <w:szCs w:val="21"/>
            </w:rPr>
          </w:pPr>
          <w:r w:rsidRPr="008C2F08">
            <w:rPr>
              <w:rFonts w:ascii="Arial" w:hAnsi="Arial" w:cs="Arial"/>
              <w:color w:val="004BD2"/>
              <w:sz w:val="21"/>
              <w:szCs w:val="21"/>
            </w:rPr>
            <w:t xml:space="preserve">E: </w:t>
          </w:r>
          <w:hyperlink r:id="rId2" w:history="1">
            <w:r w:rsidRPr="008C2F08">
              <w:rPr>
                <w:rStyle w:val="Hyperlink"/>
                <w:rFonts w:ascii="Arial" w:hAnsi="Arial" w:cs="Arial"/>
                <w:sz w:val="21"/>
                <w:szCs w:val="21"/>
              </w:rPr>
              <w:t>info@charteredgovernanceinstitute.ca</w:t>
            </w:r>
          </w:hyperlink>
        </w:p>
        <w:p w14:paraId="76D3236E" w14:textId="77777777" w:rsidR="00920553" w:rsidRPr="008C2F08" w:rsidRDefault="00920553" w:rsidP="00920553">
          <w:pPr>
            <w:pStyle w:val="Header"/>
            <w:spacing w:after="120"/>
            <w:rPr>
              <w:rFonts w:ascii="Arial" w:hAnsi="Arial" w:cs="Arial"/>
              <w:color w:val="004BD2"/>
              <w:sz w:val="21"/>
              <w:szCs w:val="21"/>
            </w:rPr>
          </w:pPr>
          <w:r w:rsidRPr="008C2F08">
            <w:rPr>
              <w:rFonts w:ascii="Arial" w:hAnsi="Arial" w:cs="Arial"/>
              <w:color w:val="004BD2"/>
              <w:sz w:val="21"/>
              <w:szCs w:val="21"/>
            </w:rPr>
            <w:t xml:space="preserve">W: </w:t>
          </w:r>
          <w:hyperlink r:id="rId3" w:history="1">
            <w:r w:rsidRPr="008C2F08">
              <w:rPr>
                <w:rStyle w:val="Hyperlink"/>
                <w:rFonts w:ascii="Arial" w:hAnsi="Arial" w:cs="Arial"/>
                <w:sz w:val="21"/>
                <w:szCs w:val="21"/>
              </w:rPr>
              <w:t>www.charteredgovernanceinstitute.ca</w:t>
            </w:r>
          </w:hyperlink>
          <w:r w:rsidRPr="008C2F08">
            <w:rPr>
              <w:rFonts w:ascii="Arial" w:hAnsi="Arial" w:cs="Arial"/>
              <w:color w:val="004BD2"/>
              <w:sz w:val="21"/>
              <w:szCs w:val="21"/>
            </w:rPr>
            <w:t xml:space="preserve"> </w:t>
          </w:r>
        </w:p>
      </w:tc>
    </w:tr>
  </w:tbl>
  <w:p w14:paraId="1CAC7C94" w14:textId="77777777" w:rsidR="00920553" w:rsidRDefault="00920553" w:rsidP="00920553">
    <w:pPr>
      <w:pStyle w:val="Header"/>
      <w:pBdr>
        <w:bottom w:val="single" w:sz="4" w:space="1" w:color="auto"/>
      </w:pBdr>
      <w:jc w:val="center"/>
      <w:rPr>
        <w:rFonts w:ascii="Arial" w:hAnsi="Arial" w:cs="Arial"/>
        <w:color w:val="2B2147"/>
        <w:sz w:val="20"/>
        <w:szCs w:val="20"/>
      </w:rPr>
    </w:pPr>
  </w:p>
  <w:p w14:paraId="2034037F" w14:textId="77777777" w:rsidR="00920553" w:rsidRDefault="00920553" w:rsidP="00920553">
    <w:pPr>
      <w:pStyle w:val="Header"/>
      <w:jc w:val="center"/>
      <w:rPr>
        <w:rFonts w:ascii="Calibri" w:hAnsi="Calibri" w:cs="Times New Roman"/>
        <w:sz w:val="4"/>
        <w:szCs w:val="4"/>
      </w:rPr>
    </w:pPr>
  </w:p>
  <w:p w14:paraId="4F161488" w14:textId="2A36BC1D" w:rsidR="00A5710D" w:rsidRPr="00920553" w:rsidRDefault="00A5710D" w:rsidP="0092055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AA8B1A" w14:textId="77777777" w:rsidR="00920553" w:rsidRDefault="0092055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tzQ2NjA0MzS0MDZT0lEKTi0uzszPAykwqQUAREVO6CwAAAA="/>
  </w:docVars>
  <w:rsids>
    <w:rsidRoot w:val="00A5710D"/>
    <w:rsid w:val="000B68ED"/>
    <w:rsid w:val="000F76B3"/>
    <w:rsid w:val="00186DFA"/>
    <w:rsid w:val="00257F3B"/>
    <w:rsid w:val="00295777"/>
    <w:rsid w:val="00336506"/>
    <w:rsid w:val="0040540A"/>
    <w:rsid w:val="00426C05"/>
    <w:rsid w:val="004B1933"/>
    <w:rsid w:val="004D6FBD"/>
    <w:rsid w:val="004D74A8"/>
    <w:rsid w:val="005D785E"/>
    <w:rsid w:val="00601890"/>
    <w:rsid w:val="00682FFC"/>
    <w:rsid w:val="007B2BCD"/>
    <w:rsid w:val="00850F5B"/>
    <w:rsid w:val="00853D40"/>
    <w:rsid w:val="00920553"/>
    <w:rsid w:val="00934C6A"/>
    <w:rsid w:val="009405B4"/>
    <w:rsid w:val="00A13139"/>
    <w:rsid w:val="00A220D7"/>
    <w:rsid w:val="00A5710D"/>
    <w:rsid w:val="00B157BA"/>
    <w:rsid w:val="00B47459"/>
    <w:rsid w:val="00B75B05"/>
    <w:rsid w:val="00BF181B"/>
    <w:rsid w:val="00C10F06"/>
    <w:rsid w:val="00D12330"/>
    <w:rsid w:val="00D35C88"/>
    <w:rsid w:val="00DC37DD"/>
    <w:rsid w:val="00E5043B"/>
    <w:rsid w:val="00E93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B31B7AC"/>
  <w15:chartTrackingRefBased/>
  <w15:docId w15:val="{D6A96BE8-D0EA-4487-B371-0903648F0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2330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682F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34C6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710D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A5710D"/>
  </w:style>
  <w:style w:type="paragraph" w:styleId="Footer">
    <w:name w:val="footer"/>
    <w:basedOn w:val="Normal"/>
    <w:link w:val="FooterChar"/>
    <w:uiPriority w:val="99"/>
    <w:unhideWhenUsed/>
    <w:rsid w:val="00A5710D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A5710D"/>
  </w:style>
  <w:style w:type="paragraph" w:styleId="FootnoteText">
    <w:name w:val="footnote text"/>
    <w:basedOn w:val="Normal"/>
    <w:link w:val="FootnoteTextChar"/>
    <w:semiHidden/>
    <w:rsid w:val="004B1933"/>
    <w:pPr>
      <w:spacing w:after="0" w:line="240" w:lineRule="auto"/>
    </w:pPr>
    <w:rPr>
      <w:rFonts w:ascii="Tahoma" w:eastAsia="Times New Roman" w:hAnsi="Tahoma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4B1933"/>
    <w:rPr>
      <w:rFonts w:ascii="Tahoma" w:eastAsia="Times New Roman" w:hAnsi="Tahoma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B1933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82FF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34C6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33650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75B0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harteredgovernanceinstitute.ca/page/awards-dpsa-recipients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charteredgovernanceinstitute.ca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charteredgovernanceinstitute.ca" TargetMode="External"/><Relationship Id="rId2" Type="http://schemas.openxmlformats.org/officeDocument/2006/relationships/hyperlink" Target="mailto:info@charteredgovernanceinstitute.ca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197</Words>
  <Characters>112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iriguay</dc:creator>
  <cp:keywords/>
  <dc:description/>
  <cp:lastModifiedBy>Patricia Thacker</cp:lastModifiedBy>
  <cp:revision>6</cp:revision>
  <cp:lastPrinted>2020-02-14T18:19:00Z</cp:lastPrinted>
  <dcterms:created xsi:type="dcterms:W3CDTF">2020-02-14T18:21:00Z</dcterms:created>
  <dcterms:modified xsi:type="dcterms:W3CDTF">2020-04-20T16:06:00Z</dcterms:modified>
</cp:coreProperties>
</file>